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01DE7C56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>ktu pre účel výzvy s kódom 09I03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-03-</w:t>
      </w:r>
      <w:r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V0</w:t>
      </w:r>
      <w:r w:rsidR="00F63AC3"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„</w:t>
      </w:r>
      <w:r w:rsidR="00CA59BB">
        <w:rPr>
          <w:rFonts w:ascii="Arial Narrow" w:eastAsia="Times New Roman" w:hAnsi="Arial Narrow" w:cs="Times New Roman"/>
          <w:sz w:val="22"/>
          <w:szCs w:val="22"/>
          <w:lang w:eastAsia="sk-SK"/>
        </w:rPr>
        <w:t>Štipendiá pre excelentných PhD. študentov a študentky (R1)“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C84595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4415FF1A" w:rsidR="6C683A19" w:rsidRPr="00833F18" w:rsidRDefault="00CA59BB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Times New Roman" w:hAnsi="Arial Narrow" w:cs="Times New Roman"/>
                <w:sz w:val="22"/>
                <w:szCs w:val="22"/>
                <w:lang w:eastAsia="sk-SK"/>
              </w:rPr>
              <w:t>Štipendiá pre excelentných PhD. študentov a študentky (R1)</w:t>
            </w:r>
            <w:r w:rsidR="00833F18" w:rsidRPr="00833F18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>&lt;identifikácia žiadateľa</w:t>
            </w:r>
            <w:r w:rsidR="00833F18"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>&gt;</w:t>
            </w: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7AC39080" w:rsidR="6C683A19" w:rsidRDefault="00CA59BB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610129EC" w:rsidR="6C683A19" w:rsidRDefault="00CA59B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3. Excelentná veda</w:t>
            </w:r>
          </w:p>
        </w:tc>
      </w:tr>
      <w:tr w:rsidR="001F573B" w14:paraId="394FE783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74B92EA" w14:textId="239104E8" w:rsidR="001F573B" w:rsidRDefault="001F573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I. Aktivity</w:t>
            </w:r>
            <w:r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1F573B" w14:paraId="5194788D" w14:textId="77777777" w:rsidTr="001F573B">
        <w:trPr>
          <w:trHeight w:val="45"/>
        </w:trPr>
        <w:tc>
          <w:tcPr>
            <w:tcW w:w="9060" w:type="dxa"/>
            <w:gridSpan w:val="2"/>
            <w:shd w:val="clear" w:color="auto" w:fill="auto"/>
            <w:tcMar>
              <w:left w:w="105" w:type="dxa"/>
              <w:right w:w="105" w:type="dxa"/>
            </w:tcMar>
          </w:tcPr>
          <w:p w14:paraId="59E8C32D" w14:textId="57E1959B" w:rsidR="001F573B" w:rsidRDefault="001F573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Aktivity projektu zodpovedajú aktivitám individuálnych projektov identifikovaných nižšie a vyplývajú z tém dizertačných prác a výskumných úloh PhD. študentov a študentiek.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47632F96" w:rsidR="6C683A19" w:rsidRDefault="001F573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I</w:t>
            </w:r>
            <w:r w:rsidR="00C84595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</w:t>
            </w:r>
            <w:r w:rsid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. Cieľ</w:t>
            </w:r>
            <w:r w:rsidR="005902D9"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537D065" w14:textId="0CE55D1B" w:rsidR="005902D9" w:rsidRDefault="005902D9" w:rsidP="001F573B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Cieľom projektu je podpora </w:t>
            </w:r>
            <w:r w:rsidR="00CA59BB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dividuálnych projektov PhD. študentov a študentiek v rámci organizácie prijímateľa</w:t>
            </w:r>
            <w:r w:rsidR="001F573B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</w:tr>
      <w:tr w:rsidR="008711A1" w14:paraId="7B52129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1F3864" w:themeFill="accent1" w:themeFillShade="80"/>
            <w:tcMar>
              <w:left w:w="105" w:type="dxa"/>
              <w:right w:w="105" w:type="dxa"/>
            </w:tcMar>
          </w:tcPr>
          <w:p w14:paraId="2992AF0B" w14:textId="499B3FA7" w:rsidR="008711A1" w:rsidRPr="00833F18" w:rsidRDefault="00CA59BB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ndividuálny projekt</w:t>
            </w:r>
            <w:r w:rsidR="00833F18" w:rsidRPr="00833F18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č. 1</w:t>
            </w:r>
          </w:p>
        </w:tc>
      </w:tr>
      <w:tr w:rsidR="005902D9" w14:paraId="75AD7AF6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5F01048" w14:textId="5A6832E9" w:rsidR="005902D9" w:rsidRDefault="005902D9" w:rsidP="00CA59BB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Názov </w:t>
            </w:r>
            <w:r w:rsidR="00CA59B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ndividuálneho projektu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6E43A95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AB04217" w14:textId="21944826" w:rsidR="005902D9" w:rsidRPr="005902D9" w:rsidRDefault="005902D9" w:rsidP="00CA59BB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Uvedie sa názov </w:t>
            </w:r>
            <w:r w:rsidR="00CA59BB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individuálneho projektu, napr. téma dizertačnej práce alebo výskumnej úlohy</w:t>
            </w:r>
          </w:p>
        </w:tc>
      </w:tr>
      <w:tr w:rsidR="005902D9" w14:paraId="445206A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34CD5566" w14:textId="54BFB18D" w:rsidR="005902D9" w:rsidRPr="008711A1" w:rsidRDefault="00CA59BB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Meno a priezvisko PhD. študenta/študentky</w:t>
            </w:r>
            <w:r w:rsidR="005902D9"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993678D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339C04F" w14:textId="082B4551" w:rsidR="005902D9" w:rsidRDefault="005902D9" w:rsidP="00CA59BB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Uvedie sa </w:t>
            </w:r>
            <w:r w:rsidR="00CA59BB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meno a priezvisko nositeľa individuálneho projektu</w:t>
            </w:r>
          </w:p>
        </w:tc>
      </w:tr>
      <w:tr w:rsidR="005902D9" w14:paraId="695D1FFD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7ED5C114" w14:textId="082481F9" w:rsidR="005902D9" w:rsidRDefault="00CA59BB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Pracovisko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730F677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4ECFF6A" w14:textId="6175B010" w:rsidR="005902D9" w:rsidRPr="005902D9" w:rsidRDefault="00CA59B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Uvedie sa pracovisko v rámci organizácie prijímateľa, kde bude individuálny projekt realizovaný (napr. útvar/fakulta)</w:t>
            </w:r>
          </w:p>
        </w:tc>
      </w:tr>
      <w:tr w:rsidR="005902D9" w14:paraId="25DD3072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745A524" w14:textId="596B30D6" w:rsidR="005902D9" w:rsidRDefault="00CA59BB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Vedný odbor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1D7BA1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175DE23" w14:textId="31ED28E2" w:rsidR="005902D9" w:rsidRPr="008711A1" w:rsidRDefault="00CA59BB" w:rsidP="008711A1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Vedný odbor, do ktorého individuálny projekt patrí</w:t>
            </w:r>
          </w:p>
        </w:tc>
      </w:tr>
      <w:tr w:rsidR="005902D9" w14:paraId="6C93F814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A2F887D" w14:textId="23FF8F2D" w:rsidR="005902D9" w:rsidRDefault="00CA59BB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Míľniky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7194B0F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7A442B32" w14:textId="77777777" w:rsidR="00CA59BB" w:rsidRDefault="00CA59B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Uvedú sa jednotlivé míľniky individuálneho projektu:</w:t>
            </w:r>
          </w:p>
          <w:p w14:paraId="40503FCF" w14:textId="461ADF5C" w:rsidR="005B5843" w:rsidRPr="005B5843" w:rsidRDefault="005B5843" w:rsidP="005B5843">
            <w:pPr>
              <w:pStyle w:val="paragraph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</w:pP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zapojenie doktoranda do prebiehajúcich a</w:t>
            </w:r>
            <w:r w:rsidRPr="005B5843">
              <w:rPr>
                <w:rStyle w:val="normaltextrun"/>
                <w:rFonts w:ascii="Arial" w:eastAsiaTheme="minorEastAsia" w:hAnsi="Arial" w:cs="Arial"/>
                <w:i/>
                <w:color w:val="A6A6A6" w:themeColor="background1" w:themeShade="A6"/>
                <w:sz w:val="22"/>
                <w:szCs w:val="22"/>
              </w:rPr>
              <w:t> </w:t>
            </w: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pod</w:t>
            </w:r>
            <w:r w:rsidRPr="005B5843">
              <w:rPr>
                <w:rStyle w:val="normaltextrun"/>
                <w:rFonts w:ascii="Arial Narrow" w:eastAsiaTheme="minorEastAsia" w:hAnsi="Arial Narrow" w:cs="Arial Narrow"/>
                <w:i/>
                <w:color w:val="A6A6A6" w:themeColor="background1" w:themeShade="A6"/>
                <w:sz w:val="22"/>
                <w:szCs w:val="22"/>
              </w:rPr>
              <w:t>á</w:t>
            </w: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van</w:t>
            </w:r>
            <w:r w:rsidRPr="005B5843">
              <w:rPr>
                <w:rStyle w:val="normaltextrun"/>
                <w:rFonts w:ascii="Arial Narrow" w:eastAsiaTheme="minorEastAsia" w:hAnsi="Arial Narrow" w:cs="Arial Narrow"/>
                <w:i/>
                <w:color w:val="A6A6A6" w:themeColor="background1" w:themeShade="A6"/>
                <w:sz w:val="22"/>
                <w:szCs w:val="22"/>
              </w:rPr>
              <w:t>ý</w:t>
            </w: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ch v</w:t>
            </w:r>
            <w:r w:rsidRPr="005B5843">
              <w:rPr>
                <w:rStyle w:val="normaltextrun"/>
                <w:rFonts w:ascii="Arial Narrow" w:eastAsiaTheme="minorEastAsia" w:hAnsi="Arial Narrow" w:cs="Arial Narrow"/>
                <w:i/>
                <w:color w:val="A6A6A6" w:themeColor="background1" w:themeShade="A6"/>
                <w:sz w:val="22"/>
                <w:szCs w:val="22"/>
              </w:rPr>
              <w:t>ý</w:t>
            </w: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skumn</w:t>
            </w:r>
            <w:r w:rsidRPr="005B5843">
              <w:rPr>
                <w:rStyle w:val="normaltextrun"/>
                <w:rFonts w:ascii="Arial Narrow" w:eastAsiaTheme="minorEastAsia" w:hAnsi="Arial Narrow" w:cs="Arial Narrow"/>
                <w:i/>
                <w:color w:val="A6A6A6" w:themeColor="background1" w:themeShade="A6"/>
                <w:sz w:val="22"/>
                <w:szCs w:val="22"/>
              </w:rPr>
              <w:t>ý</w:t>
            </w: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ch projektov</w:t>
            </w:r>
            <w:r w:rsidRPr="005B5843">
              <w:rPr>
                <w:rStyle w:val="eop"/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  <w:t> </w:t>
            </w:r>
          </w:p>
          <w:p w14:paraId="61ACC8DB" w14:textId="2A22707B" w:rsidR="005B5843" w:rsidRPr="005B5843" w:rsidRDefault="005B5843" w:rsidP="005B5843">
            <w:pPr>
              <w:pStyle w:val="paragraph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</w:pP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účasť doktoranda na odborných/vedeckých konferenciách</w:t>
            </w:r>
            <w:r w:rsidRPr="005B5843">
              <w:rPr>
                <w:rStyle w:val="eop"/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  <w:t> </w:t>
            </w:r>
          </w:p>
          <w:p w14:paraId="3CA25F89" w14:textId="283928C6" w:rsidR="005B5843" w:rsidRPr="005B5843" w:rsidRDefault="005B5843" w:rsidP="005B5843">
            <w:pPr>
              <w:pStyle w:val="paragraph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</w:pPr>
            <w:r w:rsidRPr="005B5843">
              <w:rPr>
                <w:rStyle w:val="normaltextrun"/>
                <w:rFonts w:ascii="Arial Narrow" w:eastAsiaTheme="minorEastAsia" w:hAnsi="Arial Narrow" w:cs="Calibri"/>
                <w:i/>
                <w:color w:val="A6A6A6" w:themeColor="background1" w:themeShade="A6"/>
                <w:sz w:val="22"/>
                <w:szCs w:val="22"/>
              </w:rPr>
              <w:t>úspešne absolvovanie dizertačnej skúšky</w:t>
            </w:r>
            <w:r w:rsidRPr="005B5843">
              <w:rPr>
                <w:rStyle w:val="eop"/>
                <w:rFonts w:ascii="Arial Narrow" w:hAnsi="Arial Narrow" w:cs="Calibri"/>
                <w:i/>
                <w:color w:val="A6A6A6" w:themeColor="background1" w:themeShade="A6"/>
                <w:sz w:val="22"/>
                <w:szCs w:val="22"/>
              </w:rPr>
              <w:t> </w:t>
            </w:r>
          </w:p>
          <w:p w14:paraId="3CF72D61" w14:textId="640F39E7" w:rsidR="005902D9" w:rsidRPr="00CA59BB" w:rsidRDefault="005902D9" w:rsidP="005B5843">
            <w:pPr>
              <w:pStyle w:val="Odsekzoznamu"/>
              <w:numPr>
                <w:ilvl w:val="0"/>
                <w:numId w:val="2"/>
              </w:num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040845B" w14:textId="31B4C4EB" w:rsidR="001F6D91" w:rsidRPr="001F6D91" w:rsidRDefault="00CA59BB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  <w:t>Aktivity projektu zodpovedajú aktivitám individuálnych projektov a budú realizované v období časovej oprávnenosti projektu.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4EA13B28" w:rsidR="6C683A19" w:rsidRDefault="6C683A19" w:rsidP="00C84595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bookmarkStart w:id="0" w:name="_GoBack"/>
            <w:bookmarkEnd w:id="0"/>
            <w:r w:rsidRPr="00C84595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4"/>
              </w:rPr>
              <w:lastRenderedPageBreak/>
              <w:t>V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B0F2368" w14:textId="2BB94379" w:rsidR="002B3C3E" w:rsidRDefault="002B3C3E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Neuplatňuje sa.</w:t>
            </w:r>
          </w:p>
          <w:p w14:paraId="285BA8AB" w14:textId="02966BF0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Poskytnuté finančné prostriedky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 xml:space="preserve"> nie je možné 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 xml:space="preserve">použiť na úhradu 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>DPH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D2A08" w16cex:dateUtc="2023-01-26T15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A4123B" w16cid:durableId="277D2A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326643" w14:textId="77777777" w:rsidR="00DF7FD1" w:rsidRDefault="00DF7FD1" w:rsidP="00723472">
      <w:r>
        <w:separator/>
      </w:r>
    </w:p>
  </w:endnote>
  <w:endnote w:type="continuationSeparator" w:id="0">
    <w:p w14:paraId="68624B51" w14:textId="77777777" w:rsidR="00DF7FD1" w:rsidRDefault="00DF7FD1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C9EC0" w14:textId="77777777" w:rsidR="00DF7FD1" w:rsidRDefault="00DF7FD1" w:rsidP="00723472">
      <w:r>
        <w:separator/>
      </w:r>
    </w:p>
  </w:footnote>
  <w:footnote w:type="continuationSeparator" w:id="0">
    <w:p w14:paraId="43FC350B" w14:textId="77777777" w:rsidR="00DF7FD1" w:rsidRDefault="00DF7FD1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C5D7E"/>
    <w:multiLevelType w:val="hybridMultilevel"/>
    <w:tmpl w:val="E5E05422"/>
    <w:lvl w:ilvl="0" w:tplc="0C961402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 w:hint="default"/>
        <w:color w:val="A6A6A6" w:themeColor="background1" w:themeShade="A6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B7103"/>
    <w:multiLevelType w:val="multilevel"/>
    <w:tmpl w:val="82F8D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qQUAkrzB6ywAAAA="/>
  </w:docVars>
  <w:rsids>
    <w:rsidRoot w:val="00DC2E64"/>
    <w:rsid w:val="00007BA0"/>
    <w:rsid w:val="000F15D5"/>
    <w:rsid w:val="001C05BD"/>
    <w:rsid w:val="001F573B"/>
    <w:rsid w:val="001F6D91"/>
    <w:rsid w:val="002B3C3E"/>
    <w:rsid w:val="002D54B5"/>
    <w:rsid w:val="00326EE8"/>
    <w:rsid w:val="003D57A3"/>
    <w:rsid w:val="003D5F3C"/>
    <w:rsid w:val="0040125C"/>
    <w:rsid w:val="004D7B42"/>
    <w:rsid w:val="005902D9"/>
    <w:rsid w:val="005B5843"/>
    <w:rsid w:val="00723472"/>
    <w:rsid w:val="00766F35"/>
    <w:rsid w:val="00833F18"/>
    <w:rsid w:val="008711A1"/>
    <w:rsid w:val="00905B91"/>
    <w:rsid w:val="009A3C56"/>
    <w:rsid w:val="009A7451"/>
    <w:rsid w:val="00A2678A"/>
    <w:rsid w:val="00A547E9"/>
    <w:rsid w:val="00AD6866"/>
    <w:rsid w:val="00B039CB"/>
    <w:rsid w:val="00B0493F"/>
    <w:rsid w:val="00B15370"/>
    <w:rsid w:val="00B43877"/>
    <w:rsid w:val="00BA4B39"/>
    <w:rsid w:val="00BC3201"/>
    <w:rsid w:val="00BD401D"/>
    <w:rsid w:val="00BF1809"/>
    <w:rsid w:val="00C56AF6"/>
    <w:rsid w:val="00C703EE"/>
    <w:rsid w:val="00C81012"/>
    <w:rsid w:val="00C84595"/>
    <w:rsid w:val="00CA59BB"/>
    <w:rsid w:val="00D02017"/>
    <w:rsid w:val="00D67DB7"/>
    <w:rsid w:val="00DC2E64"/>
    <w:rsid w:val="00DF7FD1"/>
    <w:rsid w:val="00E2730E"/>
    <w:rsid w:val="00F1361E"/>
    <w:rsid w:val="00F45DCF"/>
    <w:rsid w:val="00F63AC3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  <w:style w:type="paragraph" w:customStyle="1" w:styleId="paragraph">
    <w:name w:val="paragraph"/>
    <w:basedOn w:val="Normlny"/>
    <w:rsid w:val="005B58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5B5843"/>
  </w:style>
  <w:style w:type="character" w:customStyle="1" w:styleId="eop">
    <w:name w:val="eop"/>
    <w:basedOn w:val="Predvolenpsmoodseku"/>
    <w:rsid w:val="005B5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403BA-88DC-45BE-A0A3-0B317150A736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cc5c8e5f-d5cf-48c3-9b5f-7b6134728260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21375f5-370a-4650-8fe9-f6faac8af30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ABF108A-B902-43FE-86C8-0F38FE22D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659B6E-1448-4430-BE21-B44073029D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35FD4F-CA87-4563-B3FE-30F626D44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Hrabovská Zuzana</cp:lastModifiedBy>
  <cp:revision>9</cp:revision>
  <dcterms:created xsi:type="dcterms:W3CDTF">2023-03-23T09:44:00Z</dcterms:created>
  <dcterms:modified xsi:type="dcterms:W3CDTF">2023-04-2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